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83B32" w14:textId="2D9378CF" w:rsidR="00D95B84" w:rsidRDefault="0030416B" w:rsidP="00001E1D">
      <w:pPr>
        <w:pStyle w:val="Title"/>
        <w:jc w:val="left"/>
      </w:pPr>
      <w:r>
        <w:t xml:space="preserve">Analysis Report: </w:t>
      </w:r>
      <w:r w:rsidR="0082008C">
        <w:t>The Impact of Neurobehavior on Feeding Outcomes in Neonates with Congenital Heart Disease</w:t>
      </w:r>
    </w:p>
    <w:p w14:paraId="33728FC4" w14:textId="7B61517D" w:rsidR="00D95B84" w:rsidRDefault="00001E1D" w:rsidP="00001E1D">
      <w:pPr>
        <w:pStyle w:val="Author"/>
        <w:jc w:val="left"/>
      </w:pPr>
      <w:r>
        <w:t>Authors</w:t>
      </w:r>
      <w:r w:rsidR="0082008C">
        <w:t xml:space="preserve">: </w:t>
      </w:r>
      <w:r>
        <w:t xml:space="preserve">Brody Gibson, Kline Dubose, Sima Najafzadehkhoei, and Sophie Huebler </w:t>
      </w:r>
    </w:p>
    <w:p w14:paraId="4D022B5E" w14:textId="07ECC8CC" w:rsidR="00D95B84" w:rsidRDefault="00001E1D" w:rsidP="00001E1D">
      <w:pPr>
        <w:pStyle w:val="Date"/>
        <w:jc w:val="left"/>
      </w:pPr>
      <w:r>
        <w:t>Date: 04 December 2023</w:t>
      </w:r>
    </w:p>
    <w:p w14:paraId="46CE83EE" w14:textId="77777777" w:rsidR="00D95B84" w:rsidRDefault="0082008C">
      <w:pPr>
        <w:pStyle w:val="Heading1"/>
      </w:pPr>
      <w:bookmarkStart w:id="0" w:name="abstract"/>
      <w:r>
        <w:t>Abstract</w:t>
      </w:r>
      <w:bookmarkEnd w:id="0"/>
    </w:p>
    <w:p w14:paraId="7EFF041A" w14:textId="61B1ACA3" w:rsidR="007F415F" w:rsidRDefault="0082008C" w:rsidP="00986CA9">
      <w:pPr>
        <w:pStyle w:val="Heading1"/>
      </w:pPr>
      <w:bookmarkStart w:id="1" w:name="data"/>
      <w:r>
        <w:t>Data</w:t>
      </w:r>
      <w:bookmarkEnd w:id="1"/>
    </w:p>
    <w:p w14:paraId="664A9C63" w14:textId="4590F690" w:rsidR="00856D18" w:rsidRPr="00856D18" w:rsidRDefault="00856D18" w:rsidP="00856D18">
      <w:pPr>
        <w:pStyle w:val="BodyText"/>
      </w:pPr>
      <w:r>
        <w:t>The NNNS score dataset consists of a single-center retrospective cohort of infants aged 0 to 4 weeks with congenital heart disease (CHD). Each of the infants underwent surgery and received at least one pre-operative or post-operative Neonatal Intensive Care Unit Network Neurobehavioral Scale (NNNS) score between August 2015 to October 2017. There were 132 infants admitted to the cardiac intensive care unit during the study period. Of those 132 infants admitted during the study period, four were excluded</w:t>
      </w:r>
      <w:r w:rsidR="003C2B5A">
        <w:t xml:space="preserve"> due to congenital upper airway or neurological abnormality. </w:t>
      </w:r>
    </w:p>
    <w:p w14:paraId="2E5D474E" w14:textId="57D7CEF7" w:rsidR="00001E1D" w:rsidRDefault="0082008C" w:rsidP="00001E1D">
      <w:pPr>
        <w:pStyle w:val="Heading1"/>
      </w:pPr>
      <w:bookmarkStart w:id="2" w:name="research-objectives"/>
      <w:r>
        <w:t>Research Objectives</w:t>
      </w:r>
      <w:bookmarkEnd w:id="2"/>
    </w:p>
    <w:p w14:paraId="40400DCF" w14:textId="77777777" w:rsidR="00856D18" w:rsidRPr="00856D18" w:rsidRDefault="00856D18" w:rsidP="00856D18">
      <w:pPr>
        <w:numPr>
          <w:ilvl w:val="0"/>
          <w:numId w:val="10"/>
        </w:numPr>
        <w:spacing w:before="120" w:after="160" w:line="259" w:lineRule="auto"/>
        <w:contextualSpacing/>
        <w:rPr>
          <w:rFonts w:eastAsia="Calibri" w:cs="Times New Roman"/>
        </w:rPr>
      </w:pPr>
      <w:bookmarkStart w:id="3" w:name="statistical-methods"/>
      <w:r w:rsidRPr="00856D18">
        <w:rPr>
          <w:rFonts w:eastAsia="Calibri" w:cs="Times New Roman"/>
        </w:rPr>
        <w:t xml:space="preserve">Investigate the relationship between lower pre- and post-op attention scores and the percentage of oral feeds at the time of discharge. </w:t>
      </w:r>
    </w:p>
    <w:p w14:paraId="745E93B1" w14:textId="77777777" w:rsidR="00856D18" w:rsidRPr="00856D18" w:rsidRDefault="00856D18" w:rsidP="00856D18">
      <w:pPr>
        <w:spacing w:before="120" w:after="160" w:line="259" w:lineRule="auto"/>
        <w:ind w:left="720"/>
        <w:contextualSpacing/>
        <w:rPr>
          <w:rFonts w:eastAsia="Calibri" w:cs="Times New Roman"/>
        </w:rPr>
      </w:pPr>
    </w:p>
    <w:p w14:paraId="6B54D0CE" w14:textId="77777777" w:rsidR="00856D18" w:rsidRPr="00856D18" w:rsidRDefault="00856D18" w:rsidP="00856D18">
      <w:pPr>
        <w:numPr>
          <w:ilvl w:val="0"/>
          <w:numId w:val="10"/>
        </w:numPr>
        <w:spacing w:before="120" w:after="160" w:line="259" w:lineRule="auto"/>
        <w:contextualSpacing/>
        <w:rPr>
          <w:rFonts w:eastAsia="Calibri" w:cs="Times New Roman"/>
        </w:rPr>
      </w:pPr>
      <w:r w:rsidRPr="00856D18">
        <w:rPr>
          <w:rFonts w:eastAsia="Calibri" w:cs="Times New Roman"/>
        </w:rPr>
        <w:t xml:space="preserve">Investigate whether lower pre- and post-op attention scores are associated with extended time to achieve full oral feeds following surgery. </w:t>
      </w:r>
    </w:p>
    <w:p w14:paraId="53C65EC7" w14:textId="77777777" w:rsidR="00D95B84" w:rsidRDefault="0082008C">
      <w:pPr>
        <w:pStyle w:val="Heading1"/>
      </w:pPr>
      <w:r>
        <w:t>Statistical Methods</w:t>
      </w:r>
      <w:bookmarkEnd w:id="3"/>
    </w:p>
    <w:p w14:paraId="5E197DB1" w14:textId="7CABF93C" w:rsidR="002A61C4" w:rsidRPr="002A61C4" w:rsidRDefault="002A61C4" w:rsidP="002A61C4">
      <w:pPr>
        <w:pStyle w:val="BodyText"/>
        <w:numPr>
          <w:ilvl w:val="0"/>
          <w:numId w:val="9"/>
        </w:numPr>
      </w:pPr>
      <w:r>
        <w:t xml:space="preserve">Copy and paste from the SAP (but not the imputation part), make a note about the imputation being provided by </w:t>
      </w:r>
      <w:proofErr w:type="spellStart"/>
      <w:r>
        <w:t>Haojia</w:t>
      </w:r>
      <w:proofErr w:type="spellEnd"/>
      <w:r>
        <w:t xml:space="preserve"> (Don’t get into the details too much)</w:t>
      </w:r>
      <w:r w:rsidR="009F6978">
        <w:t xml:space="preserve"> (Sophie)</w:t>
      </w:r>
    </w:p>
    <w:p w14:paraId="76EBC910" w14:textId="6B934D9A" w:rsidR="00D95B84" w:rsidRDefault="0082008C">
      <w:pPr>
        <w:pStyle w:val="Heading1"/>
      </w:pPr>
      <w:bookmarkStart w:id="4" w:name="result"/>
      <w:r>
        <w:t>Result</w:t>
      </w:r>
      <w:bookmarkEnd w:id="4"/>
    </w:p>
    <w:p w14:paraId="0D1510AC" w14:textId="54A8AB84" w:rsidR="0030416B" w:rsidRPr="0030416B" w:rsidRDefault="0030416B" w:rsidP="0030416B">
      <w:pPr>
        <w:pStyle w:val="BodyText"/>
      </w:pPr>
      <w:r>
        <w:t>[Summary of results]</w:t>
      </w:r>
      <w:r w:rsidR="009F6978">
        <w:t xml:space="preserve"> (To each their own)</w:t>
      </w:r>
    </w:p>
    <w:p w14:paraId="3949220B" w14:textId="0BE1EDD6" w:rsidR="00986CA9" w:rsidRDefault="0082008C" w:rsidP="0030416B">
      <w:pPr>
        <w:pStyle w:val="Heading2"/>
      </w:pPr>
      <w:bookmarkStart w:id="5" w:name="tables-and-figures"/>
      <w:r>
        <w:t>Tables and Figures</w:t>
      </w:r>
      <w:bookmarkEnd w:id="5"/>
      <w:r w:rsidR="009F6978">
        <w:t xml:space="preserve"> (Sophie)</w:t>
      </w:r>
    </w:p>
    <w:p w14:paraId="45D5F962" w14:textId="38DDC334" w:rsidR="00986CA9" w:rsidRDefault="00986CA9" w:rsidP="0030416B">
      <w:pPr>
        <w:pStyle w:val="BodyText"/>
      </w:pPr>
      <w:r>
        <w:t>Table. Descriptive Summary</w:t>
      </w:r>
      <w:r w:rsidR="009F6978">
        <w:t xml:space="preserve"> (Sophie)</w:t>
      </w:r>
    </w:p>
    <w:p w14:paraId="55104C32" w14:textId="6A384F27" w:rsidR="00986CA9" w:rsidRDefault="00986CA9" w:rsidP="0030416B">
      <w:pPr>
        <w:pStyle w:val="BodyText"/>
      </w:pPr>
      <w:r>
        <w:lastRenderedPageBreak/>
        <w:t>Figure. Histogram</w:t>
      </w:r>
    </w:p>
    <w:p w14:paraId="7CCA57A2" w14:textId="5EE90928" w:rsidR="00986CA9" w:rsidRDefault="00986CA9" w:rsidP="0030416B">
      <w:pPr>
        <w:pStyle w:val="BodyText"/>
      </w:pPr>
      <w:r>
        <w:t>Figure Plots of % Oral Feeds by Pre- and Post-Op Attention Scores</w:t>
      </w:r>
    </w:p>
    <w:p w14:paraId="2E0EEA83" w14:textId="04BB4B57" w:rsidR="0030416B" w:rsidRDefault="0030416B" w:rsidP="0030416B">
      <w:pPr>
        <w:pStyle w:val="BodyText"/>
      </w:pPr>
      <w:r>
        <w:t>Table. Odds Ratios from the Regression</w:t>
      </w:r>
    </w:p>
    <w:p w14:paraId="2045FB2F" w14:textId="2D4A3E2F" w:rsidR="0030416B" w:rsidRDefault="0030416B" w:rsidP="0030416B">
      <w:pPr>
        <w:pStyle w:val="BodyText"/>
      </w:pPr>
      <w:r>
        <w:t>Table. Cox Regression</w:t>
      </w:r>
    </w:p>
    <w:p w14:paraId="144054AA" w14:textId="21D13B29" w:rsidR="0030416B" w:rsidRDefault="0030416B" w:rsidP="0030416B">
      <w:pPr>
        <w:pStyle w:val="BodyText"/>
      </w:pPr>
      <w:r>
        <w:t>Table Pre-Attention Scores results</w:t>
      </w:r>
    </w:p>
    <w:p w14:paraId="618AAD59" w14:textId="2CAC1D4D" w:rsidR="00D95B84" w:rsidRDefault="0030416B" w:rsidP="0030416B">
      <w:pPr>
        <w:pStyle w:val="BodyText"/>
      </w:pPr>
      <w:r>
        <w:t>Table. Post Attention Score results</w:t>
      </w:r>
    </w:p>
    <w:p w14:paraId="351AE9E7" w14:textId="141B9054" w:rsidR="00D95B84" w:rsidRDefault="0082008C">
      <w:pPr>
        <w:pStyle w:val="Heading1"/>
      </w:pPr>
      <w:bookmarkStart w:id="6" w:name="discussion"/>
      <w:r>
        <w:t>Discussion</w:t>
      </w:r>
      <w:bookmarkEnd w:id="6"/>
    </w:p>
    <w:p w14:paraId="007CAE00" w14:textId="3555AA2F" w:rsidR="0030416B" w:rsidRPr="0030416B" w:rsidRDefault="0030416B" w:rsidP="0030416B">
      <w:pPr>
        <w:pStyle w:val="BodyText"/>
      </w:pPr>
    </w:p>
    <w:p w14:paraId="5225A3FE" w14:textId="4B338FAC" w:rsidR="00D95B84" w:rsidRDefault="0082008C">
      <w:pPr>
        <w:pStyle w:val="Heading1"/>
      </w:pPr>
      <w:bookmarkStart w:id="7" w:name="additional-information-for-project-pi"/>
      <w:r>
        <w:t xml:space="preserve">Additional Information </w:t>
      </w:r>
      <w:bookmarkEnd w:id="7"/>
    </w:p>
    <w:p w14:paraId="09112AEF" w14:textId="77777777" w:rsidR="00D95B84" w:rsidRDefault="0082008C">
      <w:pPr>
        <w:pStyle w:val="Heading2"/>
      </w:pPr>
      <w:bookmarkStart w:id="8" w:name="guidelines-for-authorship"/>
      <w:r>
        <w:t>Guidelines for Authorship</w:t>
      </w:r>
      <w:bookmarkEnd w:id="8"/>
    </w:p>
    <w:p w14:paraId="72A8B643" w14:textId="77777777" w:rsidR="00D95B84" w:rsidRDefault="0082008C">
      <w:pPr>
        <w:pStyle w:val="FirstParagraph"/>
      </w:pPr>
      <w:r>
        <w:t xml:space="preserve">In general, authorship is merited and expected for PHR/SDBC statisticians and collaborators. Exceptions may be made if the number of authors is limited by the journal, but please discuss with the PHR/SDBD collaborators. The criteria for authorship by the International Committee of Medical Journal Editors can be found online at: </w:t>
      </w:r>
      <w:hyperlink r:id="rId10">
        <w:r>
          <w:rPr>
            <w:rStyle w:val="Hyperlink"/>
          </w:rPr>
          <w:t>https://medicine.utah.edu/ccts/sdbc/publish.php</w:t>
        </w:r>
      </w:hyperlink>
      <w:r>
        <w:t>.</w:t>
      </w:r>
    </w:p>
    <w:p w14:paraId="4D652552" w14:textId="77777777" w:rsidR="00D95B84" w:rsidRDefault="0082008C">
      <w:pPr>
        <w:pStyle w:val="BodyText"/>
      </w:pPr>
      <w:r>
        <w:t>PHR/SDBC Policy requires manuscripts, posters and abstracts be made available to PHR/SDBC statisticians and collaborators with reasonable time (1 week+ for papers) prior to submission.</w:t>
      </w:r>
    </w:p>
    <w:p w14:paraId="3C5593BB" w14:textId="77777777" w:rsidR="00D95B84" w:rsidRDefault="0082008C">
      <w:pPr>
        <w:pStyle w:val="Heading2"/>
      </w:pPr>
      <w:bookmarkStart w:id="9" w:name="acknowledging-ccts-funding"/>
      <w:r>
        <w:t>Acknowledging CCTS funding</w:t>
      </w:r>
      <w:bookmarkEnd w:id="9"/>
    </w:p>
    <w:p w14:paraId="3A1137B6" w14:textId="77777777" w:rsidR="00D95B84" w:rsidRDefault="0082008C">
      <w:pPr>
        <w:pStyle w:val="FirstParagraph"/>
      </w:pPr>
      <w:r>
        <w:t>Please remember to acknowledge the SDBC: “This investigation was supported by the University of Utah Study Design and Biostatistics Center, with funding in part from the National Center for Research Resources and the National Center for Advancing Translational Sciences, National Institutes of Health, through Grant UL1TR002538.”.</w:t>
      </w:r>
    </w:p>
    <w:sectPr w:rsidR="00D95B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6376D" w14:textId="77777777" w:rsidR="003053B6" w:rsidRDefault="003053B6">
      <w:pPr>
        <w:spacing w:after="0"/>
      </w:pPr>
      <w:r>
        <w:separator/>
      </w:r>
    </w:p>
  </w:endnote>
  <w:endnote w:type="continuationSeparator" w:id="0">
    <w:p w14:paraId="381ED51E" w14:textId="77777777" w:rsidR="003053B6" w:rsidRDefault="003053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87552" w14:textId="77777777" w:rsidR="003053B6" w:rsidRDefault="003053B6">
      <w:r>
        <w:separator/>
      </w:r>
    </w:p>
  </w:footnote>
  <w:footnote w:type="continuationSeparator" w:id="0">
    <w:p w14:paraId="1A633119" w14:textId="77777777" w:rsidR="003053B6" w:rsidRDefault="003053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4506B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616DD4"/>
    <w:multiLevelType w:val="multilevel"/>
    <w:tmpl w:val="44DE7AE0"/>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42166F1"/>
    <w:multiLevelType w:val="hybridMultilevel"/>
    <w:tmpl w:val="E822F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CD2DE"/>
    <w:multiLevelType w:val="multilevel"/>
    <w:tmpl w:val="1DDCE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902C7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C726517"/>
    <w:multiLevelType w:val="hybridMultilevel"/>
    <w:tmpl w:val="5AF2877A"/>
    <w:lvl w:ilvl="0" w:tplc="11E2866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9406315">
    <w:abstractNumId w:val="3"/>
  </w:num>
  <w:num w:numId="2" w16cid:durableId="849220158">
    <w:abstractNumId w:val="3"/>
  </w:num>
  <w:num w:numId="3" w16cid:durableId="1814520850">
    <w:abstractNumId w:val="0"/>
  </w:num>
  <w:num w:numId="4" w16cid:durableId="858936273">
    <w:abstractNumId w:val="0"/>
  </w:num>
  <w:num w:numId="5" w16cid:durableId="1400246654">
    <w:abstractNumId w:val="0"/>
  </w:num>
  <w:num w:numId="6" w16cid:durableId="1949845347">
    <w:abstractNumId w:val="0"/>
  </w:num>
  <w:num w:numId="7" w16cid:durableId="284047223">
    <w:abstractNumId w:val="0"/>
  </w:num>
  <w:num w:numId="8" w16cid:durableId="551044560">
    <w:abstractNumId w:val="1"/>
  </w:num>
  <w:num w:numId="9" w16cid:durableId="208491568">
    <w:abstractNumId w:val="5"/>
  </w:num>
  <w:num w:numId="10" w16cid:durableId="2308958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E1D"/>
    <w:rsid w:val="00011C8B"/>
    <w:rsid w:val="000B5BDE"/>
    <w:rsid w:val="002A61C4"/>
    <w:rsid w:val="0030416B"/>
    <w:rsid w:val="003053B6"/>
    <w:rsid w:val="003C0241"/>
    <w:rsid w:val="003C2B5A"/>
    <w:rsid w:val="004E29B3"/>
    <w:rsid w:val="00590D07"/>
    <w:rsid w:val="005F7ADB"/>
    <w:rsid w:val="00615C37"/>
    <w:rsid w:val="00784D58"/>
    <w:rsid w:val="007F415F"/>
    <w:rsid w:val="0082008C"/>
    <w:rsid w:val="00846F90"/>
    <w:rsid w:val="00856D18"/>
    <w:rsid w:val="008B78B9"/>
    <w:rsid w:val="008D6863"/>
    <w:rsid w:val="00914044"/>
    <w:rsid w:val="00986CA9"/>
    <w:rsid w:val="009A1C0D"/>
    <w:rsid w:val="009F2DAA"/>
    <w:rsid w:val="009F6978"/>
    <w:rsid w:val="00A05676"/>
    <w:rsid w:val="00B20499"/>
    <w:rsid w:val="00B86B75"/>
    <w:rsid w:val="00BC48D5"/>
    <w:rsid w:val="00C36279"/>
    <w:rsid w:val="00C41849"/>
    <w:rsid w:val="00C6401E"/>
    <w:rsid w:val="00D95B84"/>
    <w:rsid w:val="00E315A3"/>
    <w:rsid w:val="00EC7214"/>
    <w:rsid w:val="00F023C2"/>
    <w:rsid w:val="00F541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EAD746"/>
  <w15:docId w15:val="{789859D7-1254-4161-A915-9F5B82C14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5510">
      <w:bodyDiv w:val="1"/>
      <w:marLeft w:val="0"/>
      <w:marRight w:val="0"/>
      <w:marTop w:val="0"/>
      <w:marBottom w:val="0"/>
      <w:divBdr>
        <w:top w:val="none" w:sz="0" w:space="0" w:color="auto"/>
        <w:left w:val="none" w:sz="0" w:space="0" w:color="auto"/>
        <w:bottom w:val="none" w:sz="0" w:space="0" w:color="auto"/>
        <w:right w:val="none" w:sz="0" w:space="0" w:color="auto"/>
      </w:divBdr>
    </w:div>
    <w:div w:id="87384994">
      <w:bodyDiv w:val="1"/>
      <w:marLeft w:val="0"/>
      <w:marRight w:val="0"/>
      <w:marTop w:val="0"/>
      <w:marBottom w:val="0"/>
      <w:divBdr>
        <w:top w:val="none" w:sz="0" w:space="0" w:color="auto"/>
        <w:left w:val="none" w:sz="0" w:space="0" w:color="auto"/>
        <w:bottom w:val="none" w:sz="0" w:space="0" w:color="auto"/>
        <w:right w:val="none" w:sz="0" w:space="0" w:color="auto"/>
      </w:divBdr>
    </w:div>
    <w:div w:id="964962776">
      <w:bodyDiv w:val="1"/>
      <w:marLeft w:val="0"/>
      <w:marRight w:val="0"/>
      <w:marTop w:val="0"/>
      <w:marBottom w:val="0"/>
      <w:divBdr>
        <w:top w:val="none" w:sz="0" w:space="0" w:color="auto"/>
        <w:left w:val="none" w:sz="0" w:space="0" w:color="auto"/>
        <w:bottom w:val="none" w:sz="0" w:space="0" w:color="auto"/>
        <w:right w:val="none" w:sz="0" w:space="0" w:color="auto"/>
      </w:divBdr>
    </w:div>
    <w:div w:id="990060908">
      <w:bodyDiv w:val="1"/>
      <w:marLeft w:val="0"/>
      <w:marRight w:val="0"/>
      <w:marTop w:val="0"/>
      <w:marBottom w:val="0"/>
      <w:divBdr>
        <w:top w:val="none" w:sz="0" w:space="0" w:color="auto"/>
        <w:left w:val="none" w:sz="0" w:space="0" w:color="auto"/>
        <w:bottom w:val="none" w:sz="0" w:space="0" w:color="auto"/>
        <w:right w:val="none" w:sz="0" w:space="0" w:color="auto"/>
      </w:divBdr>
    </w:div>
    <w:div w:id="1387021651">
      <w:bodyDiv w:val="1"/>
      <w:marLeft w:val="0"/>
      <w:marRight w:val="0"/>
      <w:marTop w:val="0"/>
      <w:marBottom w:val="0"/>
      <w:divBdr>
        <w:top w:val="none" w:sz="0" w:space="0" w:color="auto"/>
        <w:left w:val="none" w:sz="0" w:space="0" w:color="auto"/>
        <w:bottom w:val="none" w:sz="0" w:space="0" w:color="auto"/>
        <w:right w:val="none" w:sz="0" w:space="0" w:color="auto"/>
      </w:divBdr>
    </w:div>
    <w:div w:id="1750614662">
      <w:bodyDiv w:val="1"/>
      <w:marLeft w:val="0"/>
      <w:marRight w:val="0"/>
      <w:marTop w:val="0"/>
      <w:marBottom w:val="0"/>
      <w:divBdr>
        <w:top w:val="none" w:sz="0" w:space="0" w:color="auto"/>
        <w:left w:val="none" w:sz="0" w:space="0" w:color="auto"/>
        <w:bottom w:val="none" w:sz="0" w:space="0" w:color="auto"/>
        <w:right w:val="none" w:sz="0" w:space="0" w:color="auto"/>
      </w:divBdr>
    </w:div>
    <w:div w:id="2135900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medicine.utah.edu/ccts/sdbc/publish.ph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B2D9E4BF80214B9BA27FA5A64BA75E" ma:contentTypeVersion="14" ma:contentTypeDescription="Create a new document." ma:contentTypeScope="" ma:versionID="35e19c9f42447957aeef35ad4e9f0775">
  <xsd:schema xmlns:xsd="http://www.w3.org/2001/XMLSchema" xmlns:xs="http://www.w3.org/2001/XMLSchema" xmlns:p="http://schemas.microsoft.com/office/2006/metadata/properties" xmlns:ns3="520fa6a7-921a-468d-ae11-5b66db4f0263" xmlns:ns4="86b14049-13d0-451c-a431-554ab31df17d" targetNamespace="http://schemas.microsoft.com/office/2006/metadata/properties" ma:root="true" ma:fieldsID="3310f39e78ae50a0e0e26f2676886874" ns3:_="" ns4:_="">
    <xsd:import namespace="520fa6a7-921a-468d-ae11-5b66db4f0263"/>
    <xsd:import namespace="86b14049-13d0-451c-a431-554ab31df17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fa6a7-921a-468d-ae11-5b66db4f0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b14049-13d0-451c-a431-554ab31df1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20fa6a7-921a-468d-ae11-5b66db4f0263" xsi:nil="true"/>
  </documentManagement>
</p:properties>
</file>

<file path=customXml/itemProps1.xml><?xml version="1.0" encoding="utf-8"?>
<ds:datastoreItem xmlns:ds="http://schemas.openxmlformats.org/officeDocument/2006/customXml" ds:itemID="{8A93E344-F86D-4A50-9634-D86C6674D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fa6a7-921a-468d-ae11-5b66db4f0263"/>
    <ds:schemaRef ds:uri="86b14049-13d0-451c-a431-554ab31df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BCE211-07B6-4C13-8A67-94AF9E3E8A5F}">
  <ds:schemaRefs>
    <ds:schemaRef ds:uri="http://schemas.microsoft.com/sharepoint/v3/contenttype/forms"/>
  </ds:schemaRefs>
</ds:datastoreItem>
</file>

<file path=customXml/itemProps3.xml><?xml version="1.0" encoding="utf-8"?>
<ds:datastoreItem xmlns:ds="http://schemas.openxmlformats.org/officeDocument/2006/customXml" ds:itemID="{5E715E7D-0D64-4272-8189-BFCC92F43C7A}">
  <ds:schemaRefs>
    <ds:schemaRef ds:uri="http://schemas.microsoft.com/office/2006/metadata/properties"/>
    <ds:schemaRef ds:uri="http://schemas.microsoft.com/office/infopath/2007/PartnerControls"/>
    <ds:schemaRef ds:uri="520fa6a7-921a-468d-ae11-5b66db4f0263"/>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Pages>
  <Words>373</Words>
  <Characters>2216</Characters>
  <Application>Microsoft Office Word</Application>
  <DocSecurity>0</DocSecurity>
  <Lines>49</Lines>
  <Paragraphs>28</Paragraphs>
  <ScaleCrop>false</ScaleCrop>
  <HeadingPairs>
    <vt:vector size="2" baseType="variant">
      <vt:variant>
        <vt:lpstr>Title</vt:lpstr>
      </vt:variant>
      <vt:variant>
        <vt:i4>1</vt:i4>
      </vt:variant>
    </vt:vector>
  </HeadingPairs>
  <TitlesOfParts>
    <vt:vector size="1" baseType="lpstr">
      <vt:lpstr>The Impact of Neurobehavior on Feeding Outcomes in Neonates with Congenital Heart Disease Analysis Report</vt:lpstr>
    </vt:vector>
  </TitlesOfParts>
  <Company/>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Neurobehavior on Feeding Outcomes in Neonates with Congenital Heart Disease Analysis Report</dc:title>
  <dc:creator>Principal Investigator: Tom Greene;Report prepared for Statistical Practice;Statistician: Gentry Carter Linda Amoafo Sergazy Nurbavliyev</dc:creator>
  <cp:keywords/>
  <cp:lastModifiedBy>Kline Dubose</cp:lastModifiedBy>
  <cp:revision>6</cp:revision>
  <cp:lastPrinted>2019-12-10T20:42:00Z</cp:lastPrinted>
  <dcterms:created xsi:type="dcterms:W3CDTF">2023-12-04T20:26:00Z</dcterms:created>
  <dcterms:modified xsi:type="dcterms:W3CDTF">2023-12-05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08</vt:lpwstr>
  </property>
  <property fmtid="{D5CDD505-2E9C-101B-9397-08002B2CF9AE}" pid="3" name="output">
    <vt:lpwstr>word_document</vt:lpwstr>
  </property>
  <property fmtid="{D5CDD505-2E9C-101B-9397-08002B2CF9AE}" pid="4" name="GrammarlyDocumentId">
    <vt:lpwstr>12e8c1bd982ecdcb84ab2fd2ea23950212693681dccb930e057ff6a7fd63d7c2</vt:lpwstr>
  </property>
  <property fmtid="{D5CDD505-2E9C-101B-9397-08002B2CF9AE}" pid="5" name="ContentTypeId">
    <vt:lpwstr>0x01010003B2D9E4BF80214B9BA27FA5A64BA75E</vt:lpwstr>
  </property>
</Properties>
</file>